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D6D7A13" w:rsidR="0000007A" w:rsidRPr="00DE7D30" w:rsidRDefault="00201B6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D729E9">
                <w:rPr>
                  <w:rStyle w:val="Hyperlink"/>
                  <w:rFonts w:ascii="Arial" w:hAnsi="Arial" w:cs="Arial"/>
                </w:rPr>
                <w:t>Current Progress in Arts and Social Studies Research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CFB162C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201B64">
              <w:rPr>
                <w:rFonts w:ascii="Arial" w:hAnsi="Arial" w:cs="Arial"/>
                <w:b/>
                <w:bCs/>
                <w:szCs w:val="28"/>
                <w:lang w:val="en-GB"/>
              </w:rPr>
              <w:t>1703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865CCCB" w:rsidR="0000007A" w:rsidRPr="00DE7D30" w:rsidRDefault="00201B6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201B64">
              <w:rPr>
                <w:rFonts w:ascii="Arial" w:hAnsi="Arial" w:cs="Arial"/>
                <w:b/>
                <w:szCs w:val="28"/>
                <w:lang w:val="en-GB"/>
              </w:rPr>
              <w:t>CROSSING THE FINISH LINE: A STUDY OF SPORTING METAPHORS AS A REFLECTION OF CULTURAL IDENTITY IN MOUNTAIN PROVINC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E0EE897" w:rsidR="00CF0BBB" w:rsidRPr="00DE7D30" w:rsidRDefault="00201B6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lastRenderedPageBreak/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CC2EAC" w14:textId="77777777" w:rsidR="003C1D25" w:rsidRPr="0000007A" w:rsidRDefault="003C1D25" w:rsidP="0099583E">
      <w:r>
        <w:separator/>
      </w:r>
    </w:p>
  </w:endnote>
  <w:endnote w:type="continuationSeparator" w:id="0">
    <w:p w14:paraId="232A3430" w14:textId="77777777" w:rsidR="003C1D25" w:rsidRPr="0000007A" w:rsidRDefault="003C1D2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FED4D8" w14:textId="77777777" w:rsidR="003C1D25" w:rsidRPr="0000007A" w:rsidRDefault="003C1D25" w:rsidP="0099583E">
      <w:r>
        <w:separator/>
      </w:r>
    </w:p>
  </w:footnote>
  <w:footnote w:type="continuationSeparator" w:id="0">
    <w:p w14:paraId="5031EB94" w14:textId="77777777" w:rsidR="003C1D25" w:rsidRPr="0000007A" w:rsidRDefault="003C1D2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64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1D25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2354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86DA3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progress-in-arts-and-social-studies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591</Words>
  <Characters>337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5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3T06:40:00Z</dcterms:modified>
</cp:coreProperties>
</file>